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8E202" w14:textId="77777777" w:rsidR="003F4649" w:rsidRPr="00C03266" w:rsidRDefault="003F4649" w:rsidP="00C03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Main</w:t>
      </w:r>
    </w:p>
    <w:p w14:paraId="4DE34E94" w14:textId="77777777" w:rsidR="003F4649" w:rsidRPr="00C03266" w:rsidRDefault="003F4649" w:rsidP="00C032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Create list of class course</w:t>
      </w:r>
    </w:p>
    <w:p w14:paraId="244A542A" w14:textId="77777777" w:rsidR="003F4649" w:rsidRPr="00C03266" w:rsidRDefault="003F4649" w:rsidP="00C032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Follow user or default CSV file path</w:t>
      </w:r>
    </w:p>
    <w:p w14:paraId="528BA546" w14:textId="77777777" w:rsidR="003F4649" w:rsidRPr="00C03266" w:rsidRDefault="003F4649" w:rsidP="00C032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Parse text from the CSV file path</w:t>
      </w:r>
    </w:p>
    <w:p w14:paraId="52505C59" w14:textId="639FE39C" w:rsidR="003F4649" w:rsidRPr="00C03266" w:rsidRDefault="003352D4" w:rsidP="00C0326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Vector/hash/tree setup </w:t>
      </w:r>
    </w:p>
    <w:p w14:paraId="6FF3AE14" w14:textId="77777777" w:rsidR="003F4649" w:rsidRPr="00C03266" w:rsidRDefault="003F4649" w:rsidP="00C0326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Open file</w:t>
      </w:r>
    </w:p>
    <w:p w14:paraId="726A16BF" w14:textId="77777777" w:rsidR="003F4649" w:rsidRPr="00C03266" w:rsidRDefault="003F4649" w:rsidP="00C0326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Loop until the end of the file is reached</w:t>
      </w:r>
    </w:p>
    <w:p w14:paraId="6AF7835D" w14:textId="77777777" w:rsidR="003F4649" w:rsidRPr="00C03266" w:rsidRDefault="003F4649" w:rsidP="00C03266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If at least two strings are present</w:t>
      </w:r>
    </w:p>
    <w:p w14:paraId="347768DE" w14:textId="77777777" w:rsidR="003F4649" w:rsidRPr="00C03266" w:rsidRDefault="003F4649" w:rsidP="00C03266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First string is the </w:t>
      </w:r>
      <w:proofErr w:type="spellStart"/>
      <w:r w:rsidRPr="00C03266">
        <w:rPr>
          <w:rFonts w:ascii="Times New Roman" w:hAnsi="Times New Roman" w:cs="Times New Roman"/>
          <w:sz w:val="24"/>
          <w:szCs w:val="24"/>
        </w:rPr>
        <w:t>courseID</w:t>
      </w:r>
      <w:proofErr w:type="spellEnd"/>
    </w:p>
    <w:p w14:paraId="63FEDDA5" w14:textId="77777777" w:rsidR="003F4649" w:rsidRPr="00C03266" w:rsidRDefault="003F4649" w:rsidP="00C03266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Second string is the </w:t>
      </w:r>
      <w:proofErr w:type="spellStart"/>
      <w:r w:rsidRPr="00C03266">
        <w:rPr>
          <w:rFonts w:ascii="Times New Roman" w:hAnsi="Times New Roman" w:cs="Times New Roman"/>
          <w:sz w:val="24"/>
          <w:szCs w:val="24"/>
        </w:rPr>
        <w:t>courseName</w:t>
      </w:r>
      <w:proofErr w:type="spellEnd"/>
    </w:p>
    <w:p w14:paraId="4389EA58" w14:textId="77777777" w:rsidR="003F4649" w:rsidRPr="00C03266" w:rsidRDefault="003F4649" w:rsidP="00C03266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For each additional string:</w:t>
      </w:r>
    </w:p>
    <w:p w14:paraId="1CEFFEEC" w14:textId="77777777" w:rsidR="003F4649" w:rsidRPr="00C03266" w:rsidRDefault="003F4649" w:rsidP="00C03266">
      <w:pPr>
        <w:pStyle w:val="ListParagraph"/>
        <w:numPr>
          <w:ilvl w:val="4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If string in course list</w:t>
      </w:r>
    </w:p>
    <w:p w14:paraId="3E136C1E" w14:textId="77777777" w:rsidR="003F4649" w:rsidRPr="00C03266" w:rsidRDefault="003F4649" w:rsidP="00C03266">
      <w:pPr>
        <w:pStyle w:val="ListParagraph"/>
        <w:numPr>
          <w:ilvl w:val="5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Increment </w:t>
      </w:r>
      <w:proofErr w:type="spellStart"/>
      <w:r w:rsidRPr="00C03266">
        <w:rPr>
          <w:rFonts w:ascii="Times New Roman" w:hAnsi="Times New Roman" w:cs="Times New Roman"/>
          <w:sz w:val="24"/>
          <w:szCs w:val="24"/>
        </w:rPr>
        <w:t>prerequCount</w:t>
      </w:r>
      <w:proofErr w:type="spellEnd"/>
    </w:p>
    <w:p w14:paraId="0A278036" w14:textId="77777777" w:rsidR="003F4649" w:rsidRPr="00C03266" w:rsidRDefault="003F4649" w:rsidP="00C03266">
      <w:pPr>
        <w:pStyle w:val="ListParagraph"/>
        <w:numPr>
          <w:ilvl w:val="5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Add string to </w:t>
      </w:r>
      <w:proofErr w:type="spellStart"/>
      <w:r w:rsidRPr="00C03266">
        <w:rPr>
          <w:rFonts w:ascii="Times New Roman" w:hAnsi="Times New Roman" w:cs="Times New Roman"/>
          <w:sz w:val="24"/>
          <w:szCs w:val="24"/>
        </w:rPr>
        <w:t>prerequList</w:t>
      </w:r>
      <w:proofErr w:type="spellEnd"/>
    </w:p>
    <w:p w14:paraId="286E4BC5" w14:textId="77777777" w:rsidR="003F4649" w:rsidRPr="00C03266" w:rsidRDefault="003F4649" w:rsidP="00C0326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Return list</w:t>
      </w:r>
    </w:p>
    <w:p w14:paraId="30664505" w14:textId="1C7706B6" w:rsidR="009A5336" w:rsidRPr="00C03266" w:rsidRDefault="009A5336" w:rsidP="00C03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Vector</w:t>
      </w:r>
    </w:p>
    <w:p w14:paraId="0E00F683" w14:textId="77777777" w:rsidR="009A5336" w:rsidRPr="00C03266" w:rsidRDefault="009A5336" w:rsidP="00C0326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Print course</w:t>
      </w:r>
    </w:p>
    <w:p w14:paraId="55FDA7D3" w14:textId="77777777" w:rsidR="009A5336" w:rsidRPr="00C03266" w:rsidRDefault="009A5336" w:rsidP="00C03266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Get user course input</w:t>
      </w:r>
    </w:p>
    <w:p w14:paraId="7F1C383E" w14:textId="77777777" w:rsidR="009A5336" w:rsidRPr="00C03266" w:rsidRDefault="009A5336" w:rsidP="00C03266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Search for course</w:t>
      </w:r>
    </w:p>
    <w:p w14:paraId="78A6A69E" w14:textId="77777777" w:rsidR="009A5336" w:rsidRPr="00C03266" w:rsidRDefault="009A5336" w:rsidP="00C03266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Loop through course list</w:t>
      </w:r>
    </w:p>
    <w:p w14:paraId="2C530498" w14:textId="77777777" w:rsidR="009A5336" w:rsidRPr="00C03266" w:rsidRDefault="009A5336" w:rsidP="00C03266">
      <w:pPr>
        <w:pStyle w:val="ListParagraph"/>
        <w:numPr>
          <w:ilvl w:val="3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If user course ID is course ID</w:t>
      </w:r>
    </w:p>
    <w:p w14:paraId="07E4052D" w14:textId="77777777" w:rsidR="009A5336" w:rsidRPr="00C03266" w:rsidRDefault="009A5336" w:rsidP="00C03266">
      <w:pPr>
        <w:pStyle w:val="ListParagraph"/>
        <w:numPr>
          <w:ilvl w:val="4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Return course</w:t>
      </w:r>
    </w:p>
    <w:p w14:paraId="51A74D8A" w14:textId="77777777" w:rsidR="009A5336" w:rsidRPr="00C03266" w:rsidRDefault="009A5336" w:rsidP="00C03266">
      <w:pPr>
        <w:pStyle w:val="ListParagraph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lastRenderedPageBreak/>
        <w:t>Return empty course</w:t>
      </w:r>
    </w:p>
    <w:p w14:paraId="1A5677D5" w14:textId="77777777" w:rsidR="009A5336" w:rsidRPr="00C03266" w:rsidRDefault="009A5336" w:rsidP="00C03266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 xml:space="preserve">Output course ID, name, and any </w:t>
      </w:r>
      <w:proofErr w:type="spellStart"/>
      <w:r w:rsidRPr="00C03266">
        <w:rPr>
          <w:rFonts w:ascii="Times New Roman" w:hAnsi="Times New Roman" w:cs="Times New Roman"/>
          <w:sz w:val="24"/>
          <w:szCs w:val="24"/>
        </w:rPr>
        <w:t>prereques</w:t>
      </w:r>
      <w:proofErr w:type="spellEnd"/>
    </w:p>
    <w:p w14:paraId="7A79761D" w14:textId="07EBD40E" w:rsidR="003352D4" w:rsidRPr="00C03266" w:rsidRDefault="003352D4" w:rsidP="00C0326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Hash Table</w:t>
      </w:r>
    </w:p>
    <w:p w14:paraId="247A5354" w14:textId="1D41CF75" w:rsidR="003352D4" w:rsidRPr="00C03266" w:rsidRDefault="003352D4" w:rsidP="00C03266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03266">
        <w:rPr>
          <w:rFonts w:ascii="Times New Roman" w:hAnsi="Times New Roman" w:cs="Times New Roman"/>
          <w:sz w:val="24"/>
          <w:szCs w:val="24"/>
        </w:rPr>
        <w:t>Setup</w:t>
      </w:r>
    </w:p>
    <w:p w14:paraId="5ACEF3EA" w14:textId="77777777" w:rsidR="003352D4" w:rsidRPr="00C03266" w:rsidRDefault="003352D4" w:rsidP="00C03266">
      <w:pPr>
        <w:numPr>
          <w:ilvl w:val="1"/>
          <w:numId w:val="4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class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HashTable</w:t>
      </w:r>
      <w:proofErr w:type="spellEnd"/>
    </w:p>
    <w:p w14:paraId="50704720" w14:textId="77777777" w:rsidR="003352D4" w:rsidRPr="00C03266" w:rsidRDefault="003352D4" w:rsidP="00C03266">
      <w:pPr>
        <w:numPr>
          <w:ilvl w:val="2"/>
          <w:numId w:val="4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lass bucket</w:t>
      </w:r>
    </w:p>
    <w:p w14:paraId="7E657EC6" w14:textId="77777777" w:rsidR="003352D4" w:rsidRPr="00C03266" w:rsidRDefault="003352D4" w:rsidP="00C03266">
      <w:pPr>
        <w:numPr>
          <w:ilvl w:val="3"/>
          <w:numId w:val="4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ID</w:t>
      </w:r>
      <w:proofErr w:type="spellEnd"/>
    </w:p>
    <w:p w14:paraId="16BD5E34" w14:textId="77777777" w:rsidR="003352D4" w:rsidRPr="00C03266" w:rsidRDefault="003352D4" w:rsidP="00C03266">
      <w:pPr>
        <w:numPr>
          <w:ilvl w:val="3"/>
          <w:numId w:val="4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key</w:t>
      </w:r>
    </w:p>
    <w:p w14:paraId="79D3B67F" w14:textId="77777777" w:rsidR="003352D4" w:rsidRPr="00C03266" w:rsidRDefault="003352D4" w:rsidP="00C03266">
      <w:pPr>
        <w:numPr>
          <w:ilvl w:val="3"/>
          <w:numId w:val="4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next</w:t>
      </w:r>
    </w:p>
    <w:p w14:paraId="6CF4BF00" w14:textId="77777777" w:rsidR="003352D4" w:rsidRPr="00C03266" w:rsidRDefault="003352D4" w:rsidP="00C03266">
      <w:pPr>
        <w:numPr>
          <w:ilvl w:val="3"/>
          <w:numId w:val="6"/>
        </w:numPr>
        <w:tabs>
          <w:tab w:val="clear" w:pos="288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If two strings are present</w:t>
      </w:r>
    </w:p>
    <w:p w14:paraId="0450598A" w14:textId="77777777" w:rsidR="003352D4" w:rsidRPr="00C03266" w:rsidRDefault="003352D4" w:rsidP="00C03266">
      <w:pPr>
        <w:numPr>
          <w:ilvl w:val="4"/>
          <w:numId w:val="7"/>
        </w:numPr>
        <w:tabs>
          <w:tab w:val="clear" w:pos="360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all hashing for the first string</w:t>
      </w:r>
    </w:p>
    <w:p w14:paraId="1987C466" w14:textId="77777777" w:rsidR="003352D4" w:rsidRPr="00C03266" w:rsidRDefault="003352D4" w:rsidP="00C03266">
      <w:pPr>
        <w:numPr>
          <w:ilvl w:val="4"/>
          <w:numId w:val="8"/>
        </w:numPr>
        <w:tabs>
          <w:tab w:val="clear" w:pos="360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Add to class at the hash position within a temp list</w:t>
      </w:r>
    </w:p>
    <w:p w14:paraId="0886388D" w14:textId="77777777" w:rsidR="003352D4" w:rsidRPr="00C03266" w:rsidRDefault="003352D4" w:rsidP="00C03266">
      <w:pPr>
        <w:numPr>
          <w:ilvl w:val="4"/>
          <w:numId w:val="9"/>
        </w:numPr>
        <w:tabs>
          <w:tab w:val="clear" w:pos="360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Put first string to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ID</w:t>
      </w:r>
      <w:proofErr w:type="spellEnd"/>
    </w:p>
    <w:p w14:paraId="2034353E" w14:textId="77777777" w:rsidR="003352D4" w:rsidRPr="00C03266" w:rsidRDefault="003352D4" w:rsidP="00C03266">
      <w:pPr>
        <w:numPr>
          <w:ilvl w:val="4"/>
          <w:numId w:val="10"/>
        </w:numPr>
        <w:tabs>
          <w:tab w:val="clear" w:pos="360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Put second string to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Name</w:t>
      </w:r>
      <w:proofErr w:type="spellEnd"/>
    </w:p>
    <w:p w14:paraId="0DEB51F6" w14:textId="77777777" w:rsidR="003352D4" w:rsidRPr="00C03266" w:rsidRDefault="003352D4" w:rsidP="00C03266">
      <w:pPr>
        <w:numPr>
          <w:ilvl w:val="4"/>
          <w:numId w:val="11"/>
        </w:numPr>
        <w:tabs>
          <w:tab w:val="clear" w:pos="360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For additional strings:</w:t>
      </w:r>
    </w:p>
    <w:p w14:paraId="17B3F3F5" w14:textId="77777777" w:rsidR="003352D4" w:rsidRPr="00C03266" w:rsidRDefault="003352D4" w:rsidP="00C03266">
      <w:pPr>
        <w:numPr>
          <w:ilvl w:val="5"/>
          <w:numId w:val="5"/>
        </w:numPr>
        <w:tabs>
          <w:tab w:val="clear" w:pos="4320"/>
          <w:tab w:val="num" w:pos="2520"/>
        </w:tabs>
        <w:spacing w:after="0" w:line="480" w:lineRule="auto"/>
        <w:ind w:left="252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Increment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ereqCount</w:t>
      </w:r>
      <w:proofErr w:type="spellEnd"/>
    </w:p>
    <w:p w14:paraId="6DA2AA36" w14:textId="77777777" w:rsidR="003352D4" w:rsidRPr="00C03266" w:rsidRDefault="003352D4" w:rsidP="00C03266">
      <w:pPr>
        <w:numPr>
          <w:ilvl w:val="5"/>
          <w:numId w:val="5"/>
        </w:numPr>
        <w:tabs>
          <w:tab w:val="clear" w:pos="4320"/>
          <w:tab w:val="num" w:pos="2520"/>
        </w:tabs>
        <w:spacing w:after="0" w:line="480" w:lineRule="auto"/>
        <w:ind w:left="252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Add string to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ereqList</w:t>
      </w:r>
      <w:proofErr w:type="spellEnd"/>
    </w:p>
    <w:p w14:paraId="3AE6217E" w14:textId="77777777" w:rsidR="001125CB" w:rsidRPr="00C03266" w:rsidRDefault="001125CB" w:rsidP="00C03266">
      <w:pPr>
        <w:numPr>
          <w:ilvl w:val="1"/>
          <w:numId w:val="5"/>
        </w:numPr>
        <w:tabs>
          <w:tab w:val="clear" w:pos="1440"/>
          <w:tab w:val="num" w:pos="360"/>
        </w:tabs>
        <w:spacing w:after="0" w:line="48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Search the </w:t>
      </w:r>
      <w:proofErr w:type="gram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list(</w:t>
      </w:r>
      <w:proofErr w:type="gram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tring passed in as argument)</w:t>
      </w:r>
    </w:p>
    <w:p w14:paraId="299FB1DF" w14:textId="77777777" w:rsidR="001125CB" w:rsidRPr="00C03266" w:rsidRDefault="001125CB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reate a new temp bucket for courses</w:t>
      </w:r>
    </w:p>
    <w:p w14:paraId="6E777C58" w14:textId="77777777" w:rsidR="001125CB" w:rsidRPr="00C03266" w:rsidRDefault="001125CB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et temp bucket equal to bucket at hash location of the string</w:t>
      </w:r>
    </w:p>
    <w:p w14:paraId="78EA2EFB" w14:textId="77777777" w:rsidR="001125CB" w:rsidRPr="00C03266" w:rsidRDefault="001125CB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For each course in the table</w:t>
      </w:r>
    </w:p>
    <w:p w14:paraId="4B194C7E" w14:textId="77777777" w:rsidR="001125CB" w:rsidRPr="00C03266" w:rsidRDefault="001125CB" w:rsidP="00C03266">
      <w:pPr>
        <w:numPr>
          <w:ilvl w:val="3"/>
          <w:numId w:val="6"/>
        </w:numPr>
        <w:tabs>
          <w:tab w:val="clear" w:pos="288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If string matches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ID</w:t>
      </w:r>
      <w:proofErr w:type="spellEnd"/>
    </w:p>
    <w:p w14:paraId="24985A9D" w14:textId="77777777" w:rsidR="001125CB" w:rsidRPr="00C03266" w:rsidRDefault="001125CB" w:rsidP="00C03266">
      <w:pPr>
        <w:numPr>
          <w:ilvl w:val="4"/>
          <w:numId w:val="6"/>
        </w:numPr>
        <w:tabs>
          <w:tab w:val="clear" w:pos="3600"/>
          <w:tab w:val="num" w:pos="2520"/>
        </w:tabs>
        <w:spacing w:after="0" w:line="480" w:lineRule="auto"/>
        <w:ind w:left="252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lastRenderedPageBreak/>
        <w:t>Set the temp to current course</w:t>
      </w:r>
    </w:p>
    <w:p w14:paraId="6BC824E8" w14:textId="7F1190ED" w:rsidR="001125CB" w:rsidRPr="00C03266" w:rsidRDefault="001125CB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Return temp </w:t>
      </w:r>
    </w:p>
    <w:p w14:paraId="3873A328" w14:textId="77777777" w:rsidR="003352D4" w:rsidRPr="00C03266" w:rsidRDefault="003352D4" w:rsidP="00C03266">
      <w:pPr>
        <w:numPr>
          <w:ilvl w:val="1"/>
          <w:numId w:val="5"/>
        </w:numPr>
        <w:tabs>
          <w:tab w:val="clear" w:pos="1440"/>
          <w:tab w:val="num" w:pos="360"/>
        </w:tabs>
        <w:spacing w:after="0" w:line="48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inting courses (String passed in as argument)</w:t>
      </w:r>
    </w:p>
    <w:p w14:paraId="47470D0C" w14:textId="77777777" w:rsidR="003352D4" w:rsidRPr="00C03266" w:rsidRDefault="003352D4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reate a new temp bucket</w:t>
      </w:r>
    </w:p>
    <w:p w14:paraId="0BCC6532" w14:textId="77777777" w:rsidR="003352D4" w:rsidRPr="00C03266" w:rsidRDefault="003352D4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Set temp to hash of </w:t>
      </w:r>
      <w:proofErr w:type="gram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a the</w:t>
      </w:r>
      <w:proofErr w:type="gram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string</w:t>
      </w:r>
    </w:p>
    <w:p w14:paraId="3B52EEDB" w14:textId="77777777" w:rsidR="003352D4" w:rsidRPr="00C03266" w:rsidRDefault="003352D4" w:rsidP="00C03266">
      <w:pPr>
        <w:numPr>
          <w:ilvl w:val="2"/>
          <w:numId w:val="5"/>
        </w:numPr>
        <w:tabs>
          <w:tab w:val="clear" w:pos="2160"/>
          <w:tab w:val="num" w:pos="1080"/>
        </w:tabs>
        <w:spacing w:after="0" w:line="48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For each chained bucket</w:t>
      </w:r>
    </w:p>
    <w:p w14:paraId="77A20A2B" w14:textId="77777777" w:rsidR="003352D4" w:rsidRPr="00C03266" w:rsidRDefault="003352D4" w:rsidP="00C03266">
      <w:pPr>
        <w:numPr>
          <w:ilvl w:val="3"/>
          <w:numId w:val="6"/>
        </w:numPr>
        <w:tabs>
          <w:tab w:val="clear" w:pos="288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Output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ID</w:t>
      </w:r>
      <w:proofErr w:type="spell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courseName</w:t>
      </w:r>
      <w:proofErr w:type="spell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, and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ereq</w:t>
      </w:r>
      <w:proofErr w:type="spell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amount</w:t>
      </w:r>
    </w:p>
    <w:p w14:paraId="1E6CFFD2" w14:textId="77777777" w:rsidR="003352D4" w:rsidRPr="00C03266" w:rsidRDefault="003352D4" w:rsidP="00C03266">
      <w:pPr>
        <w:numPr>
          <w:ilvl w:val="3"/>
          <w:numId w:val="6"/>
        </w:numPr>
        <w:tabs>
          <w:tab w:val="clear" w:pos="2880"/>
          <w:tab w:val="num" w:pos="1800"/>
        </w:tabs>
        <w:spacing w:after="0" w:line="480" w:lineRule="auto"/>
        <w:ind w:left="180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Loop for every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ereq</w:t>
      </w:r>
      <w:proofErr w:type="spell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course</w:t>
      </w:r>
    </w:p>
    <w:p w14:paraId="75FD7059" w14:textId="0827FB26" w:rsidR="003352D4" w:rsidRPr="00C03266" w:rsidRDefault="003352D4" w:rsidP="00C03266">
      <w:pPr>
        <w:numPr>
          <w:ilvl w:val="4"/>
          <w:numId w:val="6"/>
        </w:numPr>
        <w:tabs>
          <w:tab w:val="clear" w:pos="3600"/>
          <w:tab w:val="num" w:pos="2520"/>
        </w:tabs>
        <w:spacing w:after="0" w:line="480" w:lineRule="auto"/>
        <w:ind w:left="2520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Output </w:t>
      </w:r>
      <w:proofErr w:type="spellStart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prereq</w:t>
      </w:r>
      <w:proofErr w:type="spellEnd"/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course</w:t>
      </w:r>
    </w:p>
    <w:p w14:paraId="5AF91107" w14:textId="4902F3B6" w:rsidR="001125CB" w:rsidRPr="00C03266" w:rsidRDefault="00FF052B" w:rsidP="00C03266">
      <w:p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ree</w:t>
      </w:r>
    </w:p>
    <w:p w14:paraId="07DABA4A" w14:textId="77777777" w:rsidR="00FF052B" w:rsidRPr="00C03266" w:rsidRDefault="00FF052B" w:rsidP="00C03266">
      <w:pPr>
        <w:pStyle w:val="NormalWeb"/>
        <w:numPr>
          <w:ilvl w:val="0"/>
          <w:numId w:val="14"/>
        </w:numPr>
        <w:tabs>
          <w:tab w:val="clear" w:pos="720"/>
          <w:tab w:val="num" w:pos="-360"/>
        </w:tabs>
        <w:spacing w:before="0" w:beforeAutospacing="0" w:after="0" w:afterAutospacing="0" w:line="480" w:lineRule="auto"/>
        <w:ind w:left="360"/>
        <w:textAlignment w:val="baseline"/>
        <w:rPr>
          <w:color w:val="000000"/>
        </w:rPr>
      </w:pPr>
      <w:r w:rsidRPr="00C03266">
        <w:rPr>
          <w:color w:val="000000"/>
        </w:rPr>
        <w:t>Search for course</w:t>
      </w:r>
    </w:p>
    <w:p w14:paraId="6D294F52" w14:textId="77777777" w:rsidR="00FF052B" w:rsidRPr="00C03266" w:rsidRDefault="00FF052B" w:rsidP="00C03266">
      <w:pPr>
        <w:pStyle w:val="NormalWeb"/>
        <w:numPr>
          <w:ilvl w:val="1"/>
          <w:numId w:val="15"/>
        </w:numPr>
        <w:tabs>
          <w:tab w:val="clear" w:pos="1440"/>
          <w:tab w:val="num" w:pos="360"/>
        </w:tabs>
        <w:spacing w:before="0" w:beforeAutospacing="0" w:after="0" w:afterAutospacing="0" w:line="480" w:lineRule="auto"/>
        <w:ind w:left="1080"/>
        <w:textAlignment w:val="baseline"/>
        <w:rPr>
          <w:color w:val="000000"/>
        </w:rPr>
      </w:pPr>
      <w:r w:rsidRPr="00C03266">
        <w:rPr>
          <w:color w:val="000000"/>
        </w:rPr>
        <w:t>Create current node for searching</w:t>
      </w:r>
    </w:p>
    <w:p w14:paraId="64D4DD98" w14:textId="77777777" w:rsidR="00FF052B" w:rsidRPr="00C03266" w:rsidRDefault="00FF052B" w:rsidP="00C03266">
      <w:pPr>
        <w:pStyle w:val="NormalWeb"/>
        <w:numPr>
          <w:ilvl w:val="1"/>
          <w:numId w:val="16"/>
        </w:numPr>
        <w:tabs>
          <w:tab w:val="clear" w:pos="1440"/>
          <w:tab w:val="num" w:pos="360"/>
        </w:tabs>
        <w:spacing w:before="0" w:beforeAutospacing="0" w:after="0" w:afterAutospacing="0" w:line="480" w:lineRule="auto"/>
        <w:ind w:left="1080"/>
        <w:textAlignment w:val="baseline"/>
        <w:rPr>
          <w:color w:val="000000"/>
        </w:rPr>
      </w:pPr>
      <w:r w:rsidRPr="00C03266">
        <w:rPr>
          <w:color w:val="000000"/>
        </w:rPr>
        <w:t>Set current to root node</w:t>
      </w:r>
    </w:p>
    <w:p w14:paraId="55460422" w14:textId="77777777" w:rsidR="00FF052B" w:rsidRPr="00C03266" w:rsidRDefault="00FF052B" w:rsidP="00C03266">
      <w:pPr>
        <w:pStyle w:val="NormalWeb"/>
        <w:numPr>
          <w:ilvl w:val="1"/>
          <w:numId w:val="17"/>
        </w:numPr>
        <w:tabs>
          <w:tab w:val="clear" w:pos="1440"/>
          <w:tab w:val="num" w:pos="360"/>
        </w:tabs>
        <w:spacing w:before="0" w:beforeAutospacing="0" w:after="0" w:afterAutospacing="0" w:line="480" w:lineRule="auto"/>
        <w:ind w:left="1080"/>
        <w:textAlignment w:val="baseline"/>
        <w:rPr>
          <w:color w:val="000000"/>
        </w:rPr>
      </w:pPr>
      <w:r w:rsidRPr="00C03266">
        <w:rPr>
          <w:color w:val="000000"/>
        </w:rPr>
        <w:t>Loop until course ID is found or until node points to null</w:t>
      </w:r>
    </w:p>
    <w:p w14:paraId="7A19661D" w14:textId="77777777" w:rsidR="00FF052B" w:rsidRPr="00C03266" w:rsidRDefault="00FF052B" w:rsidP="00C03266">
      <w:pPr>
        <w:pStyle w:val="NormalWeb"/>
        <w:numPr>
          <w:ilvl w:val="2"/>
          <w:numId w:val="18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>IF a match is found, return that course</w:t>
      </w:r>
    </w:p>
    <w:p w14:paraId="3B6F579A" w14:textId="77777777" w:rsidR="00FF052B" w:rsidRPr="00C03266" w:rsidRDefault="00FF052B" w:rsidP="00C03266">
      <w:pPr>
        <w:pStyle w:val="NormalWeb"/>
        <w:numPr>
          <w:ilvl w:val="2"/>
          <w:numId w:val="19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 xml:space="preserve">IF </w:t>
      </w:r>
      <w:proofErr w:type="spellStart"/>
      <w:r w:rsidRPr="00C03266">
        <w:rPr>
          <w:color w:val="000000"/>
        </w:rPr>
        <w:t>courseId</w:t>
      </w:r>
      <w:proofErr w:type="spellEnd"/>
      <w:r w:rsidRPr="00C03266">
        <w:rPr>
          <w:color w:val="000000"/>
        </w:rPr>
        <w:t xml:space="preserve"> is smaller than </w:t>
      </w:r>
      <w:proofErr w:type="spellStart"/>
      <w:r w:rsidRPr="00C03266">
        <w:rPr>
          <w:color w:val="000000"/>
        </w:rPr>
        <w:t>currentId</w:t>
      </w:r>
      <w:proofErr w:type="spellEnd"/>
    </w:p>
    <w:p w14:paraId="39808C88" w14:textId="77777777" w:rsidR="00FF052B" w:rsidRPr="00C03266" w:rsidRDefault="00FF052B" w:rsidP="00C03266">
      <w:pPr>
        <w:pStyle w:val="NormalWeb"/>
        <w:numPr>
          <w:ilvl w:val="3"/>
          <w:numId w:val="20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t>Follow the left branch of the tree</w:t>
      </w:r>
    </w:p>
    <w:p w14:paraId="139C123A" w14:textId="77777777" w:rsidR="00FF052B" w:rsidRPr="00C03266" w:rsidRDefault="00FF052B" w:rsidP="00C03266">
      <w:pPr>
        <w:pStyle w:val="NormalWeb"/>
        <w:numPr>
          <w:ilvl w:val="2"/>
          <w:numId w:val="21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 xml:space="preserve">ELSE </w:t>
      </w:r>
      <w:proofErr w:type="spellStart"/>
      <w:r w:rsidRPr="00C03266">
        <w:rPr>
          <w:color w:val="000000"/>
        </w:rPr>
        <w:t>courseID</w:t>
      </w:r>
      <w:proofErr w:type="spellEnd"/>
      <w:r w:rsidRPr="00C03266">
        <w:rPr>
          <w:color w:val="000000"/>
        </w:rPr>
        <w:t xml:space="preserve"> will be larger than </w:t>
      </w:r>
      <w:proofErr w:type="spellStart"/>
      <w:r w:rsidRPr="00C03266">
        <w:rPr>
          <w:color w:val="000000"/>
        </w:rPr>
        <w:t>currentId</w:t>
      </w:r>
      <w:proofErr w:type="spellEnd"/>
    </w:p>
    <w:p w14:paraId="65740639" w14:textId="77777777" w:rsidR="00FF052B" w:rsidRPr="00C03266" w:rsidRDefault="00FF052B" w:rsidP="00C03266">
      <w:pPr>
        <w:pStyle w:val="NormalWeb"/>
        <w:numPr>
          <w:ilvl w:val="3"/>
          <w:numId w:val="22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t>Follow right branch</w:t>
      </w:r>
    </w:p>
    <w:p w14:paraId="2F1F99AA" w14:textId="77777777" w:rsidR="00FF052B" w:rsidRPr="00C03266" w:rsidRDefault="00FF052B" w:rsidP="00C03266">
      <w:pPr>
        <w:pStyle w:val="NormalWeb"/>
        <w:numPr>
          <w:ilvl w:val="0"/>
          <w:numId w:val="23"/>
        </w:numPr>
        <w:tabs>
          <w:tab w:val="clear" w:pos="720"/>
          <w:tab w:val="num" w:pos="-360"/>
        </w:tabs>
        <w:spacing w:before="0" w:beforeAutospacing="0" w:after="0" w:afterAutospacing="0" w:line="480" w:lineRule="auto"/>
        <w:ind w:left="360"/>
        <w:textAlignment w:val="baseline"/>
        <w:rPr>
          <w:color w:val="000000"/>
        </w:rPr>
      </w:pPr>
      <w:r w:rsidRPr="00C03266">
        <w:rPr>
          <w:color w:val="000000"/>
        </w:rPr>
        <w:t>Print course</w:t>
      </w:r>
    </w:p>
    <w:p w14:paraId="6A56EA3E" w14:textId="77777777" w:rsidR="00FF052B" w:rsidRPr="00C03266" w:rsidRDefault="00FF052B" w:rsidP="00C03266">
      <w:pPr>
        <w:pStyle w:val="NormalWeb"/>
        <w:numPr>
          <w:ilvl w:val="1"/>
          <w:numId w:val="24"/>
        </w:numPr>
        <w:tabs>
          <w:tab w:val="clear" w:pos="1440"/>
          <w:tab w:val="num" w:pos="360"/>
        </w:tabs>
        <w:spacing w:before="0" w:beforeAutospacing="0" w:after="0" w:afterAutospacing="0" w:line="480" w:lineRule="auto"/>
        <w:ind w:left="1080"/>
        <w:textAlignment w:val="baseline"/>
        <w:rPr>
          <w:color w:val="000000"/>
        </w:rPr>
      </w:pPr>
      <w:r w:rsidRPr="00C03266">
        <w:rPr>
          <w:color w:val="000000"/>
        </w:rPr>
        <w:t>Search for target course</w:t>
      </w:r>
    </w:p>
    <w:p w14:paraId="23654469" w14:textId="77777777" w:rsidR="00FF052B" w:rsidRPr="00C03266" w:rsidRDefault="00FF052B" w:rsidP="00C03266">
      <w:pPr>
        <w:pStyle w:val="NormalWeb"/>
        <w:numPr>
          <w:ilvl w:val="1"/>
          <w:numId w:val="25"/>
        </w:numPr>
        <w:tabs>
          <w:tab w:val="clear" w:pos="1440"/>
          <w:tab w:val="num" w:pos="360"/>
        </w:tabs>
        <w:spacing w:before="0" w:beforeAutospacing="0" w:after="0" w:afterAutospacing="0" w:line="480" w:lineRule="auto"/>
        <w:ind w:left="1080"/>
        <w:textAlignment w:val="baseline"/>
        <w:rPr>
          <w:color w:val="000000"/>
        </w:rPr>
      </w:pPr>
      <w:r w:rsidRPr="00C03266">
        <w:rPr>
          <w:color w:val="000000"/>
        </w:rPr>
        <w:t>Loop until current course is null</w:t>
      </w:r>
    </w:p>
    <w:p w14:paraId="7EFE3B98" w14:textId="77777777" w:rsidR="00FF052B" w:rsidRPr="00C03266" w:rsidRDefault="00FF052B" w:rsidP="00C03266">
      <w:pPr>
        <w:pStyle w:val="NormalWeb"/>
        <w:numPr>
          <w:ilvl w:val="2"/>
          <w:numId w:val="26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 xml:space="preserve">IF current </w:t>
      </w:r>
      <w:proofErr w:type="spellStart"/>
      <w:r w:rsidRPr="00C03266">
        <w:rPr>
          <w:color w:val="000000"/>
        </w:rPr>
        <w:t>courseID</w:t>
      </w:r>
      <w:proofErr w:type="spellEnd"/>
      <w:r w:rsidRPr="00C03266">
        <w:rPr>
          <w:color w:val="000000"/>
        </w:rPr>
        <w:t xml:space="preserve"> equals target ID</w:t>
      </w:r>
    </w:p>
    <w:p w14:paraId="7A41330C" w14:textId="77777777" w:rsidR="00FF052B" w:rsidRPr="00C03266" w:rsidRDefault="00FF052B" w:rsidP="00C03266">
      <w:pPr>
        <w:pStyle w:val="NormalWeb"/>
        <w:numPr>
          <w:ilvl w:val="3"/>
          <w:numId w:val="27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lastRenderedPageBreak/>
        <w:t>Output course ID and name</w:t>
      </w:r>
    </w:p>
    <w:p w14:paraId="325044E0" w14:textId="77777777" w:rsidR="00FF052B" w:rsidRPr="00C03266" w:rsidRDefault="00FF052B" w:rsidP="00C03266">
      <w:pPr>
        <w:pStyle w:val="NormalWeb"/>
        <w:numPr>
          <w:ilvl w:val="3"/>
          <w:numId w:val="28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t xml:space="preserve">For each </w:t>
      </w:r>
      <w:proofErr w:type="spellStart"/>
      <w:r w:rsidRPr="00C03266">
        <w:rPr>
          <w:color w:val="000000"/>
        </w:rPr>
        <w:t>prereq</w:t>
      </w:r>
      <w:proofErr w:type="spellEnd"/>
    </w:p>
    <w:p w14:paraId="4C6F2668" w14:textId="77777777" w:rsidR="00FF052B" w:rsidRPr="00C03266" w:rsidRDefault="00FF052B" w:rsidP="00C03266">
      <w:pPr>
        <w:pStyle w:val="NormalWeb"/>
        <w:numPr>
          <w:ilvl w:val="4"/>
          <w:numId w:val="13"/>
        </w:numPr>
        <w:tabs>
          <w:tab w:val="clear" w:pos="3600"/>
          <w:tab w:val="num" w:pos="2520"/>
        </w:tabs>
        <w:spacing w:before="0" w:beforeAutospacing="0" w:after="0" w:afterAutospacing="0" w:line="480" w:lineRule="auto"/>
        <w:ind w:left="3240"/>
        <w:textAlignment w:val="baseline"/>
        <w:rPr>
          <w:color w:val="000000"/>
        </w:rPr>
      </w:pPr>
      <w:r w:rsidRPr="00C03266">
        <w:rPr>
          <w:color w:val="000000"/>
        </w:rPr>
        <w:t xml:space="preserve">Output </w:t>
      </w:r>
      <w:proofErr w:type="spellStart"/>
      <w:r w:rsidRPr="00C03266">
        <w:rPr>
          <w:color w:val="000000"/>
        </w:rPr>
        <w:t>prereq</w:t>
      </w:r>
      <w:proofErr w:type="spellEnd"/>
      <w:r w:rsidRPr="00C03266">
        <w:rPr>
          <w:color w:val="000000"/>
        </w:rPr>
        <w:t xml:space="preserve"> name and ID</w:t>
      </w:r>
    </w:p>
    <w:p w14:paraId="5F21463C" w14:textId="77777777" w:rsidR="00FF052B" w:rsidRPr="00C03266" w:rsidRDefault="00FF052B" w:rsidP="00C03266">
      <w:pPr>
        <w:pStyle w:val="NormalWeb"/>
        <w:numPr>
          <w:ilvl w:val="2"/>
          <w:numId w:val="29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 xml:space="preserve">IF current </w:t>
      </w:r>
      <w:proofErr w:type="spellStart"/>
      <w:r w:rsidRPr="00C03266">
        <w:rPr>
          <w:color w:val="000000"/>
        </w:rPr>
        <w:t>courseID</w:t>
      </w:r>
      <w:proofErr w:type="spellEnd"/>
      <w:r w:rsidRPr="00C03266">
        <w:rPr>
          <w:color w:val="000000"/>
        </w:rPr>
        <w:t xml:space="preserve"> less than target</w:t>
      </w:r>
    </w:p>
    <w:p w14:paraId="1A905F90" w14:textId="77777777" w:rsidR="00FF052B" w:rsidRPr="00C03266" w:rsidRDefault="00FF052B" w:rsidP="00C03266">
      <w:pPr>
        <w:pStyle w:val="NormalWeb"/>
        <w:numPr>
          <w:ilvl w:val="3"/>
          <w:numId w:val="30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t>Traverse left down the tree</w:t>
      </w:r>
    </w:p>
    <w:p w14:paraId="2FAEE324" w14:textId="77777777" w:rsidR="00FF052B" w:rsidRPr="00C03266" w:rsidRDefault="00FF052B" w:rsidP="00C03266">
      <w:pPr>
        <w:pStyle w:val="NormalWeb"/>
        <w:numPr>
          <w:ilvl w:val="2"/>
          <w:numId w:val="31"/>
        </w:numPr>
        <w:tabs>
          <w:tab w:val="clear" w:pos="2160"/>
          <w:tab w:val="num" w:pos="1080"/>
        </w:tabs>
        <w:spacing w:before="0" w:beforeAutospacing="0" w:after="0" w:afterAutospacing="0" w:line="480" w:lineRule="auto"/>
        <w:ind w:left="1800"/>
        <w:textAlignment w:val="baseline"/>
        <w:rPr>
          <w:color w:val="000000"/>
        </w:rPr>
      </w:pPr>
      <w:r w:rsidRPr="00C03266">
        <w:rPr>
          <w:color w:val="000000"/>
        </w:rPr>
        <w:t>ELSE</w:t>
      </w:r>
    </w:p>
    <w:p w14:paraId="3D66BC09" w14:textId="620BFC3D" w:rsidR="00FF052B" w:rsidRPr="00C03266" w:rsidRDefault="00FF052B" w:rsidP="00C03266">
      <w:pPr>
        <w:pStyle w:val="NormalWeb"/>
        <w:numPr>
          <w:ilvl w:val="3"/>
          <w:numId w:val="32"/>
        </w:numPr>
        <w:tabs>
          <w:tab w:val="clear" w:pos="2880"/>
          <w:tab w:val="num" w:pos="1800"/>
        </w:tabs>
        <w:spacing w:before="0" w:beforeAutospacing="0" w:after="0" w:afterAutospacing="0" w:line="480" w:lineRule="auto"/>
        <w:ind w:left="2520"/>
        <w:textAlignment w:val="baseline"/>
        <w:rPr>
          <w:color w:val="000000"/>
        </w:rPr>
      </w:pPr>
      <w:r w:rsidRPr="00C03266">
        <w:rPr>
          <w:color w:val="000000"/>
        </w:rPr>
        <w:t>Traverse right</w:t>
      </w:r>
    </w:p>
    <w:p w14:paraId="3BC5EDA8" w14:textId="333B2963" w:rsidR="007532F4" w:rsidRPr="00C03266" w:rsidRDefault="007532F4" w:rsidP="00C03266">
      <w:pPr>
        <w:spacing w:line="480" w:lineRule="auto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C03266"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7FAF8F41" w14:textId="2223A4F9" w:rsidR="007532F4" w:rsidRPr="00C03266" w:rsidRDefault="00B4201F" w:rsidP="00C03266">
      <w:pPr>
        <w:pStyle w:val="NormalWeb"/>
        <w:spacing w:before="0" w:beforeAutospacing="0" w:after="0" w:afterAutospacing="0" w:line="480" w:lineRule="auto"/>
        <w:textAlignment w:val="baseline"/>
        <w:rPr>
          <w:b/>
          <w:bCs/>
          <w:color w:val="000000"/>
        </w:rPr>
      </w:pPr>
      <w:r w:rsidRPr="00C03266">
        <w:rPr>
          <w:b/>
          <w:bCs/>
          <w:color w:val="000000"/>
        </w:rPr>
        <w:lastRenderedPageBreak/>
        <w:t>Structure</w:t>
      </w:r>
      <w:r w:rsidR="009C43AE" w:rsidRPr="00C03266">
        <w:rPr>
          <w:b/>
          <w:bCs/>
          <w:color w:val="000000"/>
        </w:rPr>
        <w:t xml:space="preserve"> Analysis</w:t>
      </w:r>
    </w:p>
    <w:p w14:paraId="09AF1DC7" w14:textId="11A4603D" w:rsidR="009C43AE" w:rsidRPr="00C03266" w:rsidRDefault="009C43AE" w:rsidP="00C03266">
      <w:pPr>
        <w:pStyle w:val="NormalWeb"/>
        <w:spacing w:before="0" w:beforeAutospacing="0" w:after="0" w:afterAutospacing="0" w:line="480" w:lineRule="auto"/>
        <w:ind w:firstLine="720"/>
        <w:textAlignment w:val="baseline"/>
        <w:rPr>
          <w:color w:val="000000"/>
        </w:rPr>
      </w:pPr>
      <w:r w:rsidRPr="00C03266">
        <w:rPr>
          <w:color w:val="000000"/>
        </w:rPr>
        <w:t>For vectors and an ideal hash table circumstance</w:t>
      </w:r>
      <w:r w:rsidR="00E76B3A" w:rsidRPr="00C03266">
        <w:rPr>
          <w:color w:val="000000"/>
        </w:rPr>
        <w:t xml:space="preserve"> (no collisions)</w:t>
      </w:r>
      <w:r w:rsidRPr="00C03266">
        <w:rPr>
          <w:color w:val="000000"/>
        </w:rPr>
        <w:t>, loading the data would be in constant time. In a hash table where there are some collisions</w:t>
      </w:r>
      <w:r w:rsidR="00E76B3A" w:rsidRPr="00C03266">
        <w:rPr>
          <w:color w:val="000000"/>
        </w:rPr>
        <w:t>, loading data could take as long as linear time while trees stay around logarithmic time.</w:t>
      </w:r>
      <w:r w:rsidR="00AB4CD7" w:rsidRPr="00C03266">
        <w:rPr>
          <w:color w:val="000000"/>
        </w:rPr>
        <w:t xml:space="preserve"> In terms of searching, vectors go to linear while hash tables remain </w:t>
      </w:r>
      <w:proofErr w:type="gramStart"/>
      <w:r w:rsidR="00AB4CD7" w:rsidRPr="00C03266">
        <w:rPr>
          <w:color w:val="000000"/>
        </w:rPr>
        <w:t>with</w:t>
      </w:r>
      <w:proofErr w:type="gramEnd"/>
      <w:r w:rsidR="00AB4CD7" w:rsidRPr="00C03266">
        <w:rPr>
          <w:color w:val="000000"/>
        </w:rPr>
        <w:t xml:space="preserve"> the same situation where perfect hash tables can search in constant time and linear for the worst of the hash tables. </w:t>
      </w:r>
      <w:r w:rsidR="003B4483" w:rsidRPr="00C03266">
        <w:rPr>
          <w:color w:val="000000"/>
        </w:rPr>
        <w:t>Trees</w:t>
      </w:r>
      <w:r w:rsidR="00AB4CD7" w:rsidRPr="00C03266">
        <w:rPr>
          <w:color w:val="000000"/>
        </w:rPr>
        <w:t xml:space="preserve"> can search </w:t>
      </w:r>
      <w:r w:rsidR="003B4483" w:rsidRPr="00C03266">
        <w:rPr>
          <w:color w:val="000000"/>
        </w:rPr>
        <w:t xml:space="preserve">from logarithmic to linear time, all depending on how balanced the tree is. </w:t>
      </w:r>
      <w:r w:rsidR="00AB4CD7" w:rsidRPr="00C03266">
        <w:rPr>
          <w:color w:val="000000"/>
        </w:rPr>
        <w:t xml:space="preserve">When sorting and printing, trees and hash tables both complete in linear time while vectors perform around loglinear, largely dependent on what </w:t>
      </w:r>
      <w:proofErr w:type="gramStart"/>
      <w:r w:rsidR="00AB4CD7" w:rsidRPr="00C03266">
        <w:rPr>
          <w:color w:val="000000"/>
        </w:rPr>
        <w:t>sort</w:t>
      </w:r>
      <w:proofErr w:type="gramEnd"/>
      <w:r w:rsidR="00AB4CD7" w:rsidRPr="00C03266">
        <w:rPr>
          <w:color w:val="000000"/>
        </w:rPr>
        <w:t xml:space="preserve"> method is used. </w:t>
      </w:r>
    </w:p>
    <w:p w14:paraId="4BE866D6" w14:textId="4C7CB9CD" w:rsidR="0029252F" w:rsidRPr="00C03266" w:rsidRDefault="0029252F" w:rsidP="00C03266">
      <w:pPr>
        <w:pStyle w:val="NormalWeb"/>
        <w:spacing w:before="0" w:beforeAutospacing="0" w:after="0" w:afterAutospacing="0" w:line="480" w:lineRule="auto"/>
        <w:ind w:firstLine="720"/>
        <w:textAlignment w:val="baseline"/>
        <w:rPr>
          <w:color w:val="000000"/>
        </w:rPr>
      </w:pPr>
      <w:r w:rsidRPr="00C03266">
        <w:rPr>
          <w:color w:val="000000"/>
        </w:rPr>
        <w:t xml:space="preserve">Using vectors is almost like a double-edged sword. Loading the data with vectors is extremely efficient but would likely be without an order to it. To then print the vector in a sorted order would take the additional time of sorting the whole thing through a sorting algorithm then proceeding to print each element, which is obviously linear time for each element. </w:t>
      </w:r>
      <w:r w:rsidR="003B4483" w:rsidRPr="00C03266">
        <w:rPr>
          <w:color w:val="000000"/>
        </w:rPr>
        <w:t>Hash table</w:t>
      </w:r>
      <w:r w:rsidR="00B4201F" w:rsidRPr="00C03266">
        <w:rPr>
          <w:color w:val="000000"/>
        </w:rPr>
        <w:t>s</w:t>
      </w:r>
      <w:r w:rsidR="003B4483" w:rsidRPr="00C03266">
        <w:rPr>
          <w:color w:val="000000"/>
        </w:rPr>
        <w:t xml:space="preserve"> </w:t>
      </w:r>
      <w:proofErr w:type="gramStart"/>
      <w:r w:rsidR="003B4483" w:rsidRPr="00C03266">
        <w:rPr>
          <w:color w:val="000000"/>
        </w:rPr>
        <w:t>seems</w:t>
      </w:r>
      <w:proofErr w:type="gramEnd"/>
      <w:r w:rsidR="003B4483" w:rsidRPr="00C03266">
        <w:rPr>
          <w:color w:val="000000"/>
        </w:rPr>
        <w:t xml:space="preserve"> to have the benefit of consistency, where loading and searching depend on how close to optimal the hash </w:t>
      </w:r>
      <w:r w:rsidR="00BF3C6E" w:rsidRPr="00C03266">
        <w:rPr>
          <w:color w:val="000000"/>
        </w:rPr>
        <w:t>table</w:t>
      </w:r>
      <w:r w:rsidR="003B4483" w:rsidRPr="00C03266">
        <w:rPr>
          <w:color w:val="000000"/>
        </w:rPr>
        <w:t xml:space="preserve"> ended up. </w:t>
      </w:r>
      <w:r w:rsidR="00BF3C6E" w:rsidRPr="00C03266">
        <w:rPr>
          <w:color w:val="000000"/>
        </w:rPr>
        <w:t xml:space="preserve">A rather balanced tree, like a binary search tree, can really speed up the process of searching over a hash table with loads of collisions, but they can frequently go back and forth depending on how close to optimal each data structure is. </w:t>
      </w:r>
    </w:p>
    <w:p w14:paraId="34BEE895" w14:textId="157B5E10" w:rsidR="00E76B3A" w:rsidRPr="00C03266" w:rsidRDefault="00556953" w:rsidP="00C03266">
      <w:pPr>
        <w:pStyle w:val="NormalWeb"/>
        <w:spacing w:before="0" w:beforeAutospacing="0" w:after="0" w:afterAutospacing="0" w:line="480" w:lineRule="auto"/>
        <w:ind w:firstLine="720"/>
        <w:textAlignment w:val="baseline"/>
        <w:rPr>
          <w:color w:val="000000"/>
        </w:rPr>
      </w:pPr>
      <w:r w:rsidRPr="00C03266">
        <w:rPr>
          <w:color w:val="000000"/>
        </w:rPr>
        <w:t xml:space="preserve">For the exact situation we’ve mentioned with just a few classes, differences between the structures would be pretty minimal. That said, we have seen that once we scale the number of elements, it could become quite the difference in </w:t>
      </w:r>
      <w:proofErr w:type="gramStart"/>
      <w:r w:rsidRPr="00C03266">
        <w:rPr>
          <w:color w:val="000000"/>
        </w:rPr>
        <w:t>times</w:t>
      </w:r>
      <w:proofErr w:type="gramEnd"/>
      <w:r w:rsidRPr="00C03266">
        <w:rPr>
          <w:color w:val="000000"/>
        </w:rPr>
        <w:t xml:space="preserve">, even for simply loading each element to the structure. For simplicity’s sake, it would likely be easiest to use vectors for the few classes we’ve been </w:t>
      </w:r>
      <w:r w:rsidR="00B4201F" w:rsidRPr="00C03266">
        <w:rPr>
          <w:color w:val="000000"/>
        </w:rPr>
        <w:t>presented with</w:t>
      </w:r>
      <w:r w:rsidRPr="00C03266">
        <w:rPr>
          <w:color w:val="000000"/>
        </w:rPr>
        <w:t xml:space="preserve">. Scaling up, however, I would start recommending switching to hash tables. Trees could also be a viable option, but I have been having a difficult time imaging how </w:t>
      </w:r>
      <w:r w:rsidRPr="00C03266">
        <w:rPr>
          <w:color w:val="000000"/>
        </w:rPr>
        <w:lastRenderedPageBreak/>
        <w:t xml:space="preserve">exactly this would look </w:t>
      </w:r>
      <w:proofErr w:type="gramStart"/>
      <w:r w:rsidRPr="00C03266">
        <w:rPr>
          <w:color w:val="000000"/>
        </w:rPr>
        <w:t>as</w:t>
      </w:r>
      <w:proofErr w:type="gramEnd"/>
      <w:r w:rsidRPr="00C03266">
        <w:rPr>
          <w:color w:val="000000"/>
        </w:rPr>
        <w:t xml:space="preserve"> a tree in general and how balanced we could make it</w:t>
      </w:r>
      <w:r w:rsidR="00C43D51" w:rsidRPr="00C03266">
        <w:rPr>
          <w:color w:val="000000"/>
        </w:rPr>
        <w:t>, so I am less likely to recommend the structure for this scenario</w:t>
      </w:r>
      <w:r w:rsidRPr="00C03266">
        <w:rPr>
          <w:color w:val="000000"/>
        </w:rPr>
        <w:t>.</w:t>
      </w:r>
    </w:p>
    <w:sectPr w:rsidR="00E76B3A" w:rsidRPr="00C03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41D0E"/>
    <w:multiLevelType w:val="hybridMultilevel"/>
    <w:tmpl w:val="BD12D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5368F"/>
    <w:multiLevelType w:val="multilevel"/>
    <w:tmpl w:val="A0A6A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F915B3"/>
    <w:multiLevelType w:val="hybridMultilevel"/>
    <w:tmpl w:val="2FDC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F240D7"/>
    <w:multiLevelType w:val="hybridMultilevel"/>
    <w:tmpl w:val="57888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F65246"/>
    <w:multiLevelType w:val="multilevel"/>
    <w:tmpl w:val="13D06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5B7A2A"/>
    <w:multiLevelType w:val="hybridMultilevel"/>
    <w:tmpl w:val="FF2A94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74179D"/>
    <w:multiLevelType w:val="hybridMultilevel"/>
    <w:tmpl w:val="2C3AF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0762815">
    <w:abstractNumId w:val="5"/>
  </w:num>
  <w:num w:numId="2" w16cid:durableId="1143502110">
    <w:abstractNumId w:val="2"/>
  </w:num>
  <w:num w:numId="3" w16cid:durableId="522790433">
    <w:abstractNumId w:val="6"/>
  </w:num>
  <w:num w:numId="4" w16cid:durableId="721247893">
    <w:abstractNumId w:val="3"/>
  </w:num>
  <w:num w:numId="5" w16cid:durableId="294484600">
    <w:abstractNumId w:val="4"/>
  </w:num>
  <w:num w:numId="6" w16cid:durableId="1398625567">
    <w:abstractNumId w:val="4"/>
  </w:num>
  <w:num w:numId="7" w16cid:durableId="1398625567">
    <w:abstractNumId w:val="4"/>
  </w:num>
  <w:num w:numId="8" w16cid:durableId="1398625567">
    <w:abstractNumId w:val="4"/>
  </w:num>
  <w:num w:numId="9" w16cid:durableId="1398625567">
    <w:abstractNumId w:val="4"/>
  </w:num>
  <w:num w:numId="10" w16cid:durableId="1398625567">
    <w:abstractNumId w:val="4"/>
  </w:num>
  <w:num w:numId="11" w16cid:durableId="1398625567">
    <w:abstractNumId w:val="4"/>
  </w:num>
  <w:num w:numId="12" w16cid:durableId="1773472231">
    <w:abstractNumId w:val="0"/>
  </w:num>
  <w:num w:numId="13" w16cid:durableId="1210798198">
    <w:abstractNumId w:val="1"/>
  </w:num>
  <w:num w:numId="14" w16cid:durableId="289627515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15" w16cid:durableId="289627515">
    <w:abstractNumId w:val="1"/>
    <w:lvlOverride w:ilvl="0"/>
  </w:num>
  <w:num w:numId="16" w16cid:durableId="289627515">
    <w:abstractNumId w:val="1"/>
    <w:lvlOverride w:ilvl="0"/>
  </w:num>
  <w:num w:numId="17" w16cid:durableId="289627515">
    <w:abstractNumId w:val="1"/>
    <w:lvlOverride w:ilvl="0"/>
  </w:num>
  <w:num w:numId="18" w16cid:durableId="289627515">
    <w:abstractNumId w:val="1"/>
    <w:lvlOverride w:ilvl="0"/>
  </w:num>
  <w:num w:numId="19" w16cid:durableId="289627515">
    <w:abstractNumId w:val="1"/>
    <w:lvlOverride w:ilvl="0"/>
  </w:num>
  <w:num w:numId="20" w16cid:durableId="289627515">
    <w:abstractNumId w:val="1"/>
    <w:lvlOverride w:ilvl="0"/>
  </w:num>
  <w:num w:numId="21" w16cid:durableId="289627515">
    <w:abstractNumId w:val="1"/>
    <w:lvlOverride w:ilvl="0"/>
  </w:num>
  <w:num w:numId="22" w16cid:durableId="289627515">
    <w:abstractNumId w:val="1"/>
    <w:lvlOverride w:ilvl="0"/>
  </w:num>
  <w:num w:numId="23" w16cid:durableId="289627515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4" w16cid:durableId="289627515">
    <w:abstractNumId w:val="1"/>
    <w:lvlOverride w:ilvl="0"/>
  </w:num>
  <w:num w:numId="25" w16cid:durableId="289627515">
    <w:abstractNumId w:val="1"/>
    <w:lvlOverride w:ilvl="0"/>
  </w:num>
  <w:num w:numId="26" w16cid:durableId="289627515">
    <w:abstractNumId w:val="1"/>
    <w:lvlOverride w:ilvl="0"/>
  </w:num>
  <w:num w:numId="27" w16cid:durableId="289627515">
    <w:abstractNumId w:val="1"/>
    <w:lvlOverride w:ilvl="0"/>
  </w:num>
  <w:num w:numId="28" w16cid:durableId="289627515">
    <w:abstractNumId w:val="1"/>
    <w:lvlOverride w:ilvl="0"/>
  </w:num>
  <w:num w:numId="29" w16cid:durableId="289627515">
    <w:abstractNumId w:val="1"/>
    <w:lvlOverride w:ilvl="0"/>
  </w:num>
  <w:num w:numId="30" w16cid:durableId="289627515">
    <w:abstractNumId w:val="1"/>
    <w:lvlOverride w:ilvl="0"/>
  </w:num>
  <w:num w:numId="31" w16cid:durableId="289627515">
    <w:abstractNumId w:val="1"/>
    <w:lvlOverride w:ilvl="0"/>
  </w:num>
  <w:num w:numId="32" w16cid:durableId="289627515">
    <w:abstractNumId w:val="1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zC1MDaxsADyzJR0lIJTi4sz8/NACgxrAVNkknUsAAAA"/>
  </w:docVars>
  <w:rsids>
    <w:rsidRoot w:val="0006505C"/>
    <w:rsid w:val="0006505C"/>
    <w:rsid w:val="001125CB"/>
    <w:rsid w:val="0029252F"/>
    <w:rsid w:val="00333C78"/>
    <w:rsid w:val="003352D4"/>
    <w:rsid w:val="003B4483"/>
    <w:rsid w:val="003F4649"/>
    <w:rsid w:val="00521048"/>
    <w:rsid w:val="00556953"/>
    <w:rsid w:val="007532F4"/>
    <w:rsid w:val="008F6DEC"/>
    <w:rsid w:val="009A5336"/>
    <w:rsid w:val="009C43AE"/>
    <w:rsid w:val="00AB4CD7"/>
    <w:rsid w:val="00B4201F"/>
    <w:rsid w:val="00BF3C6E"/>
    <w:rsid w:val="00C03266"/>
    <w:rsid w:val="00C24097"/>
    <w:rsid w:val="00C43D51"/>
    <w:rsid w:val="00C96C7E"/>
    <w:rsid w:val="00E76B3A"/>
    <w:rsid w:val="00FF0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07108"/>
  <w15:chartTrackingRefBased/>
  <w15:docId w15:val="{DD745F93-5690-4004-ACF5-4BE2AF974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464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F05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6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hl, Easton</dc:creator>
  <cp:keywords/>
  <dc:description/>
  <cp:lastModifiedBy>Kyhl, Easton</cp:lastModifiedBy>
  <cp:revision>13</cp:revision>
  <dcterms:created xsi:type="dcterms:W3CDTF">2023-04-08T16:25:00Z</dcterms:created>
  <dcterms:modified xsi:type="dcterms:W3CDTF">2023-04-10T02:40:00Z</dcterms:modified>
</cp:coreProperties>
</file>